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w:t>
      </w:r>
    </w:p>
    <w:bookmarkStart w:id="25" w:name="X537a63934431de0d090e36f93b1249b4cd37d81"/>
    <w:p>
      <w:pPr>
        <w:pStyle w:val="Heading1"/>
      </w:pPr>
      <w:r>
        <w:t xml:space="preserve">Cover Letter for Business Consultant Position in France Lyon</w:t>
      </w:r>
    </w:p>
    <w:p>
      <w:pPr>
        <w:pStyle w:val="FirstParagraph"/>
      </w:pPr>
      <w:r>
        <w:rPr>
          <w:bCs/>
          <w:b/>
        </w:rPr>
        <w:t xml:space="preserve">Dear [Hiring Manager's Name],</w:t>
      </w:r>
    </w:p>
    <w:p>
      <w:pPr>
        <w:pStyle w:val="BodyText"/>
      </w:pPr>
      <w:r>
        <w:t xml:space="preserve">I am writing to express my enthusiastic interest in the Business Consultant position at [Company Name] in France Lyon. As a seasoned professional with a deep understanding of strategic business development and operational excellence, I am eager to contribute my expertise to an organization that thrives on innovation and growth. France Lyon, with its vibrant economy, rich cultural heritage, and dynamic entrepreneurial ecosystem, represents an ideal environment for me to leverage my skills as a Business Consultant. This letter outlines my qualifications and passion for driving success in this unique region.</w:t>
      </w:r>
    </w:p>
    <w:bookmarkStart w:id="20" w:name="why-france-lyon-a-hub-of-opportunity"/>
    <w:p>
      <w:pPr>
        <w:pStyle w:val="Heading2"/>
      </w:pPr>
      <w:r>
        <w:t xml:space="preserve">Why France Lyon? A Hub of Opportunity</w:t>
      </w:r>
    </w:p>
    <w:p>
      <w:pPr>
        <w:pStyle w:val="FirstParagraph"/>
      </w:pPr>
      <w:r>
        <w:t xml:space="preserve">France Lyon is not just a city; it is a global epicenter for commerce, technology, and creativity. Known as the "Capital of the Alps," Lyon boasts a thriving business landscape that spans industries such as digital innovation, advanced manufacturing, gastronomy, and healthcare. As a Business Consultant with experience in navigating complex markets and delivering measurable results, I am particularly drawn to Lyon’s commitment to sustainability and its role as a leader in European economic development. The city’s strategic location at the crossroads of major European trade routes makes it an attractive destination for businesses seeking growth. By joining [Company Name], I aim to support local enterprises in capitalizing on these opportunities while addressing the unique challenges of this evolving market.</w:t>
      </w:r>
    </w:p>
    <w:bookmarkEnd w:id="20"/>
    <w:bookmarkStart w:id="21" w:name="my-background-as-a-business-consultant"/>
    <w:p>
      <w:pPr>
        <w:pStyle w:val="Heading2"/>
      </w:pPr>
      <w:r>
        <w:t xml:space="preserve">My Background as a Business Consultant</w:t>
      </w:r>
    </w:p>
    <w:p>
      <w:pPr>
        <w:pStyle w:val="FirstParagraph"/>
      </w:pPr>
      <w:r>
        <w:t xml:space="preserve">With over [X years] of experience in business consulting, I have consistently delivered value to clients across diverse sectors. My career has been defined by a focus on strategic planning, process optimization, and fostering long-term growth. As a Business Consultant, I have worked closely with organizations to identify inefficiencies, implement data-driven solutions, and align operations with market demands. For instance, in my previous role at [Previous Company], I led a project that increased client revenue by 25% within 12 months by reengineering their supply chain and adopting agile methodologies. This success was rooted in my ability to combine analytical rigor with a deep understanding of business dynamics.</w:t>
      </w:r>
    </w:p>
    <w:p>
      <w:pPr>
        <w:pStyle w:val="BodyText"/>
      </w:pPr>
      <w:r>
        <w:t xml:space="preserve">What sets me apart is my ability to bridge the gap between theoretical strategies and real-world execution. I specialize in helping businesses navigate digital transformation, improve customer experiences, and adapt to regulatory changes—critical areas for companies operating in France Lyon’s competitive environment. My work often involves collaborating with cross-functional teams, conducting market research, and developing customized solutions that align with organizational goals. Whether it’s optimizing financial performance or enhancing operational efficiency, I approach every challenge with a solution-oriented mindset.</w:t>
      </w:r>
    </w:p>
    <w:bookmarkEnd w:id="21"/>
    <w:bookmarkStart w:id="22" w:name="Xc92a4892251ced693fb8f56b7c3d6ecffb0de30"/>
    <w:p>
      <w:pPr>
        <w:pStyle w:val="Heading2"/>
      </w:pPr>
      <w:r>
        <w:t xml:space="preserve">Why I Am the Right Candidate for This Role</w:t>
      </w:r>
    </w:p>
    <w:p>
      <w:pPr>
        <w:pStyle w:val="FirstParagraph"/>
      </w:pPr>
      <w:r>
        <w:t xml:space="preserve">As a Business Consultant, I bring a unique blend of technical expertise and interpersonal skills that enable me to connect with clients and stakeholders at all levels. My fluency in [Languages, e.g., English and French] allows me to engage seamlessly with local businesses in Lyon, ensuring clear communication and cultural sensitivity. Additionally, my experience working in multicultural environments has equipped me with the adaptability needed to thrive in Lyon’s diverse business community.</w:t>
      </w:r>
    </w:p>
    <w:p>
      <w:pPr>
        <w:pStyle w:val="BodyText"/>
      </w:pPr>
      <w:r>
        <w:t xml:space="preserve">I am particularly excited about the opportunity to work with [Company Name] because of its reputation for excellence and its commitment to innovation. I have followed your company’s initiatives in [specific industry or project, e.g., digital transformation, sustainable practices], and I am impressed by your dedication to empowering businesses through strategic consulting. I believe my background in [specific area, e.g., market expansion, risk management] aligns perfectly with your mission to deliver impactful solutions to clients in France Lyon and beyond.</w:t>
      </w:r>
    </w:p>
    <w:bookmarkEnd w:id="22"/>
    <w:bookmarkStart w:id="23" w:name="how-i-can-add-value"/>
    <w:p>
      <w:pPr>
        <w:pStyle w:val="Heading2"/>
      </w:pPr>
      <w:r>
        <w:t xml:space="preserve">How I Can Add Value</w:t>
      </w:r>
    </w:p>
    <w:p>
      <w:pPr>
        <w:pStyle w:val="FirstParagraph"/>
      </w:pPr>
      <w:r>
        <w:t xml:space="preserve">As a Business Consultant in France Lyon, I aim to contribute by leveraging my expertise in [specific skills, e.g., financial analysis, project management]. For example, I have successfully helped businesses in the [relevant industry] sector streamline their operations and achieve significant cost savings. My approach is always tailored to the specific needs of each client, ensuring that solutions are both innovative and practical. In Lyon’s fast-paced environment, where businesses must constantly adapt to new trends and regulations, my ability to deliver actionable strategies will be a valuable asset.</w:t>
      </w:r>
    </w:p>
    <w:p>
      <w:pPr>
        <w:pStyle w:val="BodyText"/>
      </w:pPr>
      <w:r>
        <w:t xml:space="preserve">Furthermore, I am deeply committed to fostering collaboration and building long-term relationships. Whether it’s working with internal teams or external stakeholders, I prioritize transparency and accountability. My goal is not just to solve immediate problems but to create sustainable growth for the organizations I serve. In France Lyon, where entrepreneurship and innovation are thriving, this mindset will enable me to make a meaningful impact.</w:t>
      </w:r>
    </w:p>
    <w:bookmarkEnd w:id="23"/>
    <w:bookmarkStart w:id="24" w:name="conclusion"/>
    <w:p>
      <w:pPr>
        <w:pStyle w:val="Heading2"/>
      </w:pPr>
      <w:r>
        <w:t xml:space="preserve">Conclusion</w:t>
      </w:r>
    </w:p>
    <w:p>
      <w:pPr>
        <w:pStyle w:val="FirstParagraph"/>
      </w:pPr>
      <w:r>
        <w:t xml:space="preserve">In conclusion, I am confident that my skills as a Business Consultant, combined with my passion for working in France Lyon, make me an ideal candidate for this role. I am eager to bring my experience and dedication to [Company Name] and contribute to the continued success of your clients. Thank you for considering my application. I would be honored to discuss how I can support your business objectives and help drive innovation in this dynamic reg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France Lyon</dc:title>
  <dc:creator/>
  <dc:language>en</dc:language>
  <cp:keywords/>
  <dcterms:created xsi:type="dcterms:W3CDTF">2026-07-23T20:15:04Z</dcterms:created>
  <dcterms:modified xsi:type="dcterms:W3CDTF">2026-07-23T20:15:04Z</dcterms:modified>
</cp:coreProperties>
</file>

<file path=docProps/custom.xml><?xml version="1.0" encoding="utf-8"?>
<Properties xmlns="http://schemas.openxmlformats.org/officeDocument/2006/custom-properties" xmlns:vt="http://schemas.openxmlformats.org/officeDocument/2006/docPropsVTypes"/>
</file>